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808055" w14:textId="7B520486" w:rsidR="00036FAD" w:rsidRDefault="00165F19">
      <w:pPr>
        <w:pStyle w:val="Titre"/>
      </w:pPr>
      <w:r>
        <w:t>Template for JAMIA</w:t>
      </w:r>
      <w:bookmarkStart w:id="0" w:name="_GoBack"/>
      <w:bookmarkEnd w:id="0"/>
    </w:p>
    <w:p w14:paraId="06C81320" w14:textId="77777777" w:rsidR="00036FAD" w:rsidRDefault="00DE6E4A">
      <w:pPr>
        <w:pStyle w:val="Author"/>
      </w:pPr>
      <w:r>
        <w:t>One</w:t>
      </w:r>
      <w:r>
        <w:rPr>
          <w:vertAlign w:val="superscript"/>
        </w:rPr>
        <w:t>1</w:t>
      </w:r>
      <w:r>
        <w:t>, Two</w:t>
      </w:r>
      <w:r>
        <w:rPr>
          <w:vertAlign w:val="superscript"/>
        </w:rPr>
        <w:t>2</w:t>
      </w:r>
    </w:p>
    <w:p w14:paraId="449268B9" w14:textId="77777777" w:rsidR="00036FAD" w:rsidRDefault="00DE6E4A">
      <w:pPr>
        <w:pStyle w:val="Author"/>
      </w:pPr>
      <w:r>
        <w:rPr>
          <w:vertAlign w:val="superscript"/>
        </w:rPr>
        <w:t>1</w:t>
      </w:r>
      <w:r>
        <w:t xml:space="preserve"> affiliation 1</w:t>
      </w:r>
    </w:p>
    <w:p w14:paraId="3FC86097" w14:textId="77777777" w:rsidR="00036FAD" w:rsidRDefault="00DE6E4A">
      <w:pPr>
        <w:pStyle w:val="Author"/>
      </w:pPr>
      <w:r>
        <w:rPr>
          <w:vertAlign w:val="superscript"/>
        </w:rPr>
        <w:t>2</w:t>
      </w:r>
      <w:r>
        <w:t xml:space="preserve"> affiliation 2</w:t>
      </w:r>
    </w:p>
    <w:p w14:paraId="052E6377" w14:textId="77777777" w:rsidR="00036FAD" w:rsidRPr="009A5EC8" w:rsidRDefault="00DE6E4A" w:rsidP="009A5EC8">
      <w:pPr>
        <w:pStyle w:val="Titre1"/>
      </w:pPr>
      <w:bookmarkStart w:id="1" w:name="abstract"/>
      <w:bookmarkEnd w:id="1"/>
      <w:r w:rsidRPr="009A5EC8">
        <w:t>Abstract</w:t>
      </w:r>
    </w:p>
    <w:p w14:paraId="44555D95" w14:textId="707E33B2" w:rsidR="00AD003B" w:rsidRPr="009A5EC8" w:rsidRDefault="00AD003B" w:rsidP="009A5EC8">
      <w:pPr>
        <w:pStyle w:val="Titre2"/>
      </w:pPr>
      <w:r w:rsidRPr="009A5EC8">
        <w:t>Objective</w:t>
      </w:r>
    </w:p>
    <w:p w14:paraId="5FAA8134" w14:textId="77777777" w:rsidR="00036FAD" w:rsidRDefault="00DE6E4A">
      <w:pPr>
        <w:pStyle w:val="FirstParagraph"/>
      </w:pPr>
      <w:r>
        <w:t>here comes the abstract</w:t>
      </w:r>
    </w:p>
    <w:p w14:paraId="2B2B91D7" w14:textId="77777777" w:rsidR="00036FAD" w:rsidRDefault="00DE6E4A" w:rsidP="009A5EC8">
      <w:pPr>
        <w:pStyle w:val="Titre1"/>
      </w:pPr>
      <w:bookmarkStart w:id="2" w:name="introduction"/>
      <w:bookmarkEnd w:id="2"/>
      <w:r>
        <w:t>Introduction</w:t>
      </w:r>
    </w:p>
    <w:p w14:paraId="4186B8CD" w14:textId="0E101876" w:rsidR="00036FAD" w:rsidRDefault="009A5EC8" w:rsidP="009A5EC8">
      <w:pPr>
        <w:pStyle w:val="Titre2"/>
      </w:pPr>
      <w:r>
        <w:t>Subsection</w:t>
      </w:r>
    </w:p>
    <w:p w14:paraId="1A3A6577" w14:textId="4AF38777" w:rsidR="009A5EC8" w:rsidRDefault="009A5EC8" w:rsidP="009A5EC8">
      <w:pPr>
        <w:pStyle w:val="Titre3"/>
      </w:pPr>
      <w:r w:rsidRPr="009A5EC8">
        <w:t>Subsubsection</w:t>
      </w:r>
    </w:p>
    <w:p w14:paraId="4E439A09" w14:textId="1F85349E" w:rsidR="009A5EC8" w:rsidRDefault="00151921" w:rsidP="009A5EC8">
      <w:pPr>
        <w:pStyle w:val="Titre4"/>
      </w:pPr>
      <w:r w:rsidRPr="009A5EC8">
        <w:t>S</w:t>
      </w:r>
      <w:r w:rsidR="009A5EC8" w:rsidRPr="009A5EC8">
        <w:t>ubsubsubsection</w:t>
      </w:r>
    </w:p>
    <w:p w14:paraId="4C27415A" w14:textId="61BD416E" w:rsidR="00151921" w:rsidRPr="009F7DF0" w:rsidRDefault="00151921" w:rsidP="009F7DF0">
      <w:pPr>
        <w:pStyle w:val="Titre5"/>
      </w:pPr>
      <w:proofErr w:type="spellStart"/>
      <w:r w:rsidRPr="009F7DF0">
        <w:lastRenderedPageBreak/>
        <w:t>Pagebreak</w:t>
      </w:r>
      <w:proofErr w:type="spellEnd"/>
      <w:r w:rsidRPr="009F7DF0">
        <w:t xml:space="preserve"> (title 5) </w:t>
      </w:r>
    </w:p>
    <w:sectPr w:rsidR="00151921" w:rsidRPr="009F7DF0" w:rsidSect="005E5807">
      <w:footerReference w:type="even" r:id="rId7"/>
      <w:footerReference w:type="default" r:id="rId8"/>
      <w:pgSz w:w="12240" w:h="15840"/>
      <w:pgMar w:top="1418" w:right="1418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E68333" w14:textId="77777777" w:rsidR="003C0220" w:rsidRDefault="003C0220">
      <w:pPr>
        <w:spacing w:after="0"/>
      </w:pPr>
      <w:r>
        <w:separator/>
      </w:r>
    </w:p>
  </w:endnote>
  <w:endnote w:type="continuationSeparator" w:id="0">
    <w:p w14:paraId="5A6D17E1" w14:textId="77777777" w:rsidR="003C0220" w:rsidRDefault="003C02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057F324" w14:textId="77777777" w:rsidR="00BD774D" w:rsidRDefault="00BD774D" w:rsidP="008A21FD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2B33E153" w14:textId="77777777" w:rsidR="00BD774D" w:rsidRDefault="00BD774D" w:rsidP="00BD774D">
    <w:pPr>
      <w:pStyle w:val="Pieddepage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EF5564" w14:textId="77777777" w:rsidR="00BD774D" w:rsidRDefault="00BD774D" w:rsidP="008A21FD">
    <w:pPr>
      <w:pStyle w:val="Pieddepage"/>
      <w:framePr w:wrap="none" w:vAnchor="text" w:hAnchor="margin" w:xAlign="right" w:y="1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separate"/>
    </w:r>
    <w:r w:rsidR="00165F19">
      <w:rPr>
        <w:rStyle w:val="Numrodepage"/>
        <w:noProof/>
      </w:rPr>
      <w:t>1</w:t>
    </w:r>
    <w:r>
      <w:rPr>
        <w:rStyle w:val="Numrodepage"/>
      </w:rPr>
      <w:fldChar w:fldCharType="end"/>
    </w:r>
  </w:p>
  <w:p w14:paraId="20732F6E" w14:textId="77777777" w:rsidR="00BD774D" w:rsidRDefault="00BD774D" w:rsidP="00BD774D">
    <w:pPr>
      <w:pStyle w:val="Pieddepage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6CAA06" w14:textId="77777777" w:rsidR="003C0220" w:rsidRDefault="003C0220">
      <w:r>
        <w:separator/>
      </w:r>
    </w:p>
  </w:footnote>
  <w:footnote w:type="continuationSeparator" w:id="0">
    <w:p w14:paraId="2F37FB53" w14:textId="77777777" w:rsidR="003C0220" w:rsidRDefault="003C0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9902B43"/>
    <w:multiLevelType w:val="multilevel"/>
    <w:tmpl w:val="7138C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AF042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7B1C315"/>
    <w:multiLevelType w:val="multilevel"/>
    <w:tmpl w:val="8A404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6FAD"/>
    <w:rsid w:val="00151921"/>
    <w:rsid w:val="00165F19"/>
    <w:rsid w:val="00335824"/>
    <w:rsid w:val="003C0220"/>
    <w:rsid w:val="004E29B3"/>
    <w:rsid w:val="00590D07"/>
    <w:rsid w:val="005E5807"/>
    <w:rsid w:val="00784D58"/>
    <w:rsid w:val="008818E5"/>
    <w:rsid w:val="008D6863"/>
    <w:rsid w:val="009A5EC8"/>
    <w:rsid w:val="009F7DF0"/>
    <w:rsid w:val="00AD003B"/>
    <w:rsid w:val="00B86B75"/>
    <w:rsid w:val="00BC48D5"/>
    <w:rsid w:val="00BD774D"/>
    <w:rsid w:val="00C36279"/>
    <w:rsid w:val="00DE6E4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C320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A5EC8"/>
    <w:pPr>
      <w:keepNext/>
      <w:keepLines/>
      <w:spacing w:before="480" w:after="0"/>
      <w:outlineLvl w:val="0"/>
    </w:pPr>
    <w:rPr>
      <w:rFonts w:eastAsiaTheme="majorEastAsia" w:cstheme="majorBidi"/>
      <w:b/>
      <w:bCs/>
      <w:caps/>
      <w:color w:val="000000" w:themeColor="text1"/>
    </w:rPr>
  </w:style>
  <w:style w:type="paragraph" w:styleId="Titre2">
    <w:name w:val="heading 2"/>
    <w:basedOn w:val="Corpsdetexte"/>
    <w:next w:val="Corpsdetexte"/>
    <w:uiPriority w:val="9"/>
    <w:unhideWhenUsed/>
    <w:qFormat/>
    <w:rsid w:val="009A5EC8"/>
    <w:pPr>
      <w:outlineLvl w:val="1"/>
    </w:pPr>
    <w:rPr>
      <w:b/>
    </w:rPr>
  </w:style>
  <w:style w:type="paragraph" w:styleId="Titre3">
    <w:name w:val="heading 3"/>
    <w:basedOn w:val="Corpsdetexte"/>
    <w:next w:val="Corpsdetexte"/>
    <w:uiPriority w:val="9"/>
    <w:unhideWhenUsed/>
    <w:qFormat/>
    <w:rsid w:val="009A5EC8"/>
    <w:pPr>
      <w:outlineLvl w:val="2"/>
    </w:pPr>
  </w:style>
  <w:style w:type="paragraph" w:styleId="Titre4">
    <w:name w:val="heading 4"/>
    <w:basedOn w:val="Corpsdetexte"/>
    <w:next w:val="Corpsdetexte"/>
    <w:uiPriority w:val="9"/>
    <w:unhideWhenUsed/>
    <w:qFormat/>
    <w:rsid w:val="009A5EC8"/>
    <w:pPr>
      <w:outlineLvl w:val="3"/>
    </w:pPr>
    <w:rPr>
      <w:i/>
    </w:rPr>
  </w:style>
  <w:style w:type="paragraph" w:styleId="Titre5">
    <w:name w:val="heading 5"/>
    <w:basedOn w:val="Corpsdetexte"/>
    <w:next w:val="Corpsdetexte"/>
    <w:uiPriority w:val="9"/>
    <w:unhideWhenUsed/>
    <w:qFormat/>
    <w:rsid w:val="009F7DF0"/>
    <w:pPr>
      <w:pageBreakBefore/>
      <w:widowControl w:val="0"/>
      <w:spacing w:before="0" w:after="0"/>
      <w:outlineLvl w:val="4"/>
    </w:pPr>
    <w:rPr>
      <w:color w:val="FFFFFF" w:themeColor="background1"/>
      <w:sz w:val="2"/>
      <w:szCs w:val="10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1F7D49"/>
    <w:pPr>
      <w:keepNext/>
      <w:keepLines/>
      <w:spacing w:before="480" w:after="240"/>
      <w:jc w:val="center"/>
    </w:pPr>
    <w:rPr>
      <w:rFonts w:eastAsiaTheme="majorEastAsia" w:cstheme="majorBidi"/>
      <w:bCs/>
      <w:i/>
      <w:color w:val="000000" w:themeColor="text1"/>
      <w:sz w:val="44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ieddepage">
    <w:name w:val="footer"/>
    <w:basedOn w:val="Normal"/>
    <w:link w:val="PieddepageCar"/>
    <w:unhideWhenUsed/>
    <w:rsid w:val="00BD774D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BD774D"/>
  </w:style>
  <w:style w:type="character" w:styleId="Numrodepage">
    <w:name w:val="page number"/>
    <w:basedOn w:val="Policepardfaut"/>
    <w:semiHidden/>
    <w:unhideWhenUsed/>
    <w:rsid w:val="00BD77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7</Words>
  <Characters>15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High Throughput characterization of EHR based cohorts</vt:lpstr>
    </vt:vector>
  </TitlesOfParts>
  <LinksUpToDate>false</LinksUpToDate>
  <CharactersWithSpaces>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Throughput characterization of EHR based cohorts</dc:title>
  <dc:creator>One1, Two2; 1 affiliation 1; 2 affiliation 2</dc:creator>
  <cp:lastModifiedBy>Antoine Neuraz</cp:lastModifiedBy>
  <cp:revision>8</cp:revision>
  <dcterms:created xsi:type="dcterms:W3CDTF">2017-05-01T14:29:00Z</dcterms:created>
  <dcterms:modified xsi:type="dcterms:W3CDTF">2017-05-01T15:46:00Z</dcterms:modified>
</cp:coreProperties>
</file>